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C941C1" w14:textId="030EF15C" w:rsidR="00823ABB" w:rsidRPr="00823ABB" w:rsidRDefault="00823ABB" w:rsidP="00823ABB">
      <w:pPr>
        <w:jc w:val="center"/>
        <w:rPr>
          <w:b/>
          <w:bCs/>
        </w:rPr>
      </w:pPr>
      <w:r w:rsidRPr="00823ABB">
        <w:rPr>
          <w:b/>
          <w:bCs/>
        </w:rPr>
        <w:t>Zebra Mussels Resources Links</w:t>
      </w:r>
    </w:p>
    <w:p w14:paraId="79A08A38" w14:textId="77777777" w:rsidR="00823ABB" w:rsidRDefault="00823ABB"/>
    <w:p w14:paraId="01D2B4C8" w14:textId="6EEC485A" w:rsidR="00D1010D" w:rsidRDefault="007F26F8">
      <w:hyperlink r:id="rId7" w:history="1">
        <w:r w:rsidR="00F50A18" w:rsidRPr="002C1966">
          <w:rPr>
            <w:rStyle w:val="Hyperlink"/>
          </w:rPr>
          <w:t>https://wildlife.utah.gov/news/utah-wildlife-news/643-5-additional-resources-to-help-in-the-fight-against-invasive-quagga-mussels.html</w:t>
        </w:r>
      </w:hyperlink>
      <w:r w:rsidR="00F50A18">
        <w:t xml:space="preserve"> </w:t>
      </w:r>
    </w:p>
    <w:p w14:paraId="0BD66576" w14:textId="3AFF28C6" w:rsidR="00F50A18" w:rsidRDefault="00F50A18"/>
    <w:p w14:paraId="69CC03A7" w14:textId="3328890D" w:rsidR="00F50A18" w:rsidRDefault="007F26F8">
      <w:hyperlink r:id="rId8" w:history="1">
        <w:r w:rsidR="00F50A18" w:rsidRPr="002C1966">
          <w:rPr>
            <w:rStyle w:val="Hyperlink"/>
          </w:rPr>
          <w:t>https://wildlife.utah.gov/fishing/invasive-mussels.html</w:t>
        </w:r>
      </w:hyperlink>
      <w:r w:rsidR="00F50A18">
        <w:t xml:space="preserve"> </w:t>
      </w:r>
    </w:p>
    <w:p w14:paraId="351E9323" w14:textId="70FF7044" w:rsidR="00F50A18" w:rsidRDefault="00F50A18"/>
    <w:p w14:paraId="20D8A2FB" w14:textId="77777777" w:rsidR="00823ABB" w:rsidRDefault="007F26F8">
      <w:hyperlink r:id="rId9" w:history="1">
        <w:r w:rsidR="00F50A18" w:rsidRPr="002C1966">
          <w:rPr>
            <w:rStyle w:val="Hyperlink"/>
          </w:rPr>
          <w:t>https://www.youtube.com/watch</w:t>
        </w:r>
        <w:r w:rsidR="00F50A18" w:rsidRPr="002C1966">
          <w:rPr>
            <w:rStyle w:val="Hyperlink"/>
          </w:rPr>
          <w:t>?</w:t>
        </w:r>
        <w:r w:rsidR="00F50A18" w:rsidRPr="002C1966">
          <w:rPr>
            <w:rStyle w:val="Hyperlink"/>
          </w:rPr>
          <w:t>v=9eoFkT4gnAs</w:t>
        </w:r>
      </w:hyperlink>
      <w:r w:rsidR="00F50A18">
        <w:t xml:space="preserve"> </w:t>
      </w:r>
    </w:p>
    <w:p w14:paraId="1282D6A5" w14:textId="33C9A29B" w:rsidR="00F50A18" w:rsidRDefault="00823ABB" w:rsidP="00823ABB">
      <w:pPr>
        <w:pStyle w:val="ListParagraph"/>
        <w:numPr>
          <w:ilvl w:val="0"/>
          <w:numId w:val="1"/>
        </w:numPr>
      </w:pPr>
      <w:r>
        <w:t>T</w:t>
      </w:r>
      <w:r w:rsidR="00F50A18">
        <w:t xml:space="preserve">his video talks </w:t>
      </w:r>
      <w:r w:rsidR="00515328">
        <w:t>about removing mussels</w:t>
      </w:r>
      <w:r w:rsidR="00F50A18">
        <w:t xml:space="preserve"> </w:t>
      </w:r>
      <w:r w:rsidR="00515328">
        <w:t xml:space="preserve">and turning them into </w:t>
      </w:r>
      <w:proofErr w:type="spellStart"/>
      <w:proofErr w:type="gramStart"/>
      <w:r w:rsidR="00515328">
        <w:t>compost</w:t>
      </w:r>
      <w:proofErr w:type="spellEnd"/>
      <w:proofErr w:type="gramEnd"/>
    </w:p>
    <w:sectPr w:rsidR="00F50A18" w:rsidSect="00EE6E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3A0821" w14:textId="77777777" w:rsidR="007F26F8" w:rsidRDefault="007F26F8" w:rsidP="007F26F8">
      <w:r>
        <w:separator/>
      </w:r>
    </w:p>
  </w:endnote>
  <w:endnote w:type="continuationSeparator" w:id="0">
    <w:p w14:paraId="070F37E3" w14:textId="77777777" w:rsidR="007F26F8" w:rsidRDefault="007F26F8" w:rsidP="007F2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5AE8C" w14:textId="77777777" w:rsidR="007F26F8" w:rsidRDefault="007F26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53626" w14:textId="6BDAFE05" w:rsidR="007F26F8" w:rsidRDefault="007F26F8">
    <w:pPr>
      <w:pStyle w:val="Footer"/>
    </w:pPr>
    <w:r w:rsidRPr="007F26F8">
      <mc:AlternateContent>
        <mc:Choice Requires="wpg">
          <w:drawing>
            <wp:anchor distT="0" distB="0" distL="114300" distR="114300" simplePos="0" relativeHeight="251659264" behindDoc="0" locked="0" layoutInCell="1" allowOverlap="1" wp14:anchorId="4B4FFEC0" wp14:editId="31882A28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925649855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21B4F" w14:textId="77777777" w:rsidR="007F26F8" w:rsidRDefault="007F26F8" w:rsidP="007F26F8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799846198" name="Right Triangle 179984619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40535788" name="Picture 24053578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44252854" name="Picture 134425285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4FFEC0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" stroked="f">
                <v:textbox style="mso-fit-shape-to-text:t">
                  <w:txbxContent>
                    <w:p w14:paraId="04B21B4F" w14:textId="77777777" w:rsidR="007F26F8" w:rsidRDefault="007F26F8" w:rsidP="007F26F8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79984619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053578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34425285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AC4BF" w14:textId="77777777" w:rsidR="007F26F8" w:rsidRDefault="007F2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103EE7" w14:textId="77777777" w:rsidR="007F26F8" w:rsidRDefault="007F26F8" w:rsidP="007F26F8">
      <w:r>
        <w:separator/>
      </w:r>
    </w:p>
  </w:footnote>
  <w:footnote w:type="continuationSeparator" w:id="0">
    <w:p w14:paraId="717D4E28" w14:textId="77777777" w:rsidR="007F26F8" w:rsidRDefault="007F26F8" w:rsidP="007F2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088AB" w14:textId="77777777" w:rsidR="007F26F8" w:rsidRDefault="007F26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8DC01" w14:textId="77777777" w:rsidR="007F26F8" w:rsidRDefault="007F26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B8630D" w14:textId="77777777" w:rsidR="007F26F8" w:rsidRDefault="007F26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DF6778"/>
    <w:multiLevelType w:val="hybridMultilevel"/>
    <w:tmpl w:val="4BD45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815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zE2NzM1NDS2NDJX0lEKTi0uzszPAykwrAUA/LKcPCwAAAA="/>
  </w:docVars>
  <w:rsids>
    <w:rsidRoot w:val="00D1010D"/>
    <w:rsid w:val="000D4A31"/>
    <w:rsid w:val="00515328"/>
    <w:rsid w:val="007F26F8"/>
    <w:rsid w:val="00823ABB"/>
    <w:rsid w:val="00D1010D"/>
    <w:rsid w:val="00EE6E42"/>
    <w:rsid w:val="00F50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0A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50A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3A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23AB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26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26F8"/>
  </w:style>
  <w:style w:type="paragraph" w:styleId="Footer">
    <w:name w:val="footer"/>
    <w:basedOn w:val="Normal"/>
    <w:link w:val="FooterChar"/>
    <w:uiPriority w:val="99"/>
    <w:unhideWhenUsed/>
    <w:rsid w:val="007F26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2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ife.utah.gov/fishing/invasive-mussels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ildlife.utah.gov/news/utah-wildlife-news/643-5-additional-resources-to-help-in-the-fight-against-invasive-quagga-mussels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9eoFkT4gnA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6</cp:revision>
  <dcterms:created xsi:type="dcterms:W3CDTF">2018-02-09T21:34:00Z</dcterms:created>
  <dcterms:modified xsi:type="dcterms:W3CDTF">2024-04-23T19:35:00Z</dcterms:modified>
</cp:coreProperties>
</file>